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2890D" w14:textId="77777777" w:rsidR="00443AF7" w:rsidRDefault="00443AF7">
      <w:pPr>
        <w:rPr>
          <w:b/>
        </w:rPr>
      </w:pPr>
    </w:p>
    <w:tbl>
      <w:tblPr>
        <w:tblStyle w:val="TabloKlavuzu"/>
        <w:tblW w:w="9640" w:type="dxa"/>
        <w:tblInd w:w="-289" w:type="dxa"/>
        <w:tblLook w:val="04A0" w:firstRow="1" w:lastRow="0" w:firstColumn="1" w:lastColumn="0" w:noHBand="0" w:noVBand="1"/>
      </w:tblPr>
      <w:tblGrid>
        <w:gridCol w:w="9640"/>
      </w:tblGrid>
      <w:tr w:rsidR="00443AF7" w:rsidRPr="00443AF7" w14:paraId="5479029E" w14:textId="77777777" w:rsidTr="002C6446">
        <w:trPr>
          <w:trHeight w:val="454"/>
        </w:trPr>
        <w:tc>
          <w:tcPr>
            <w:tcW w:w="9640" w:type="dxa"/>
          </w:tcPr>
          <w:p w14:paraId="0520C02C" w14:textId="77777777" w:rsidR="00443AF7" w:rsidRPr="0057394A" w:rsidRDefault="00443AF7" w:rsidP="00E11749">
            <w:pPr>
              <w:rPr>
                <w:rFonts w:ascii="Times New Roman" w:hAnsi="Times New Roman" w:cs="Times New Roman"/>
              </w:rPr>
            </w:pPr>
            <w:r w:rsidRPr="0057394A">
              <w:rPr>
                <w:rFonts w:ascii="Times New Roman" w:hAnsi="Times New Roman" w:cs="Times New Roman"/>
                <w:b/>
              </w:rPr>
              <w:t xml:space="preserve">Arıza Bildirimi Yapan Kişi: </w:t>
            </w:r>
          </w:p>
        </w:tc>
      </w:tr>
      <w:tr w:rsidR="00443AF7" w:rsidRPr="00443AF7" w14:paraId="0CE9DB6D" w14:textId="77777777" w:rsidTr="002C6446">
        <w:trPr>
          <w:trHeight w:val="454"/>
        </w:trPr>
        <w:tc>
          <w:tcPr>
            <w:tcW w:w="9640" w:type="dxa"/>
          </w:tcPr>
          <w:p w14:paraId="41664ECD" w14:textId="77777777" w:rsidR="00443AF7" w:rsidRPr="0057394A" w:rsidRDefault="00443AF7" w:rsidP="00E11749">
            <w:pPr>
              <w:rPr>
                <w:rFonts w:ascii="Times New Roman" w:hAnsi="Times New Roman" w:cs="Times New Roman"/>
              </w:rPr>
            </w:pPr>
            <w:r w:rsidRPr="0057394A">
              <w:rPr>
                <w:rFonts w:ascii="Times New Roman" w:hAnsi="Times New Roman" w:cs="Times New Roman"/>
                <w:b/>
              </w:rPr>
              <w:t xml:space="preserve">Arıza Bildirim Tarih ve Saati: </w:t>
            </w:r>
          </w:p>
        </w:tc>
      </w:tr>
      <w:tr w:rsidR="00443AF7" w:rsidRPr="00443AF7" w14:paraId="765FDE7D" w14:textId="77777777" w:rsidTr="002C6446">
        <w:trPr>
          <w:trHeight w:val="454"/>
        </w:trPr>
        <w:tc>
          <w:tcPr>
            <w:tcW w:w="9640" w:type="dxa"/>
          </w:tcPr>
          <w:p w14:paraId="0293ACFC" w14:textId="77777777" w:rsidR="00443AF7" w:rsidRPr="0057394A" w:rsidRDefault="00443AF7" w:rsidP="00E11749">
            <w:pPr>
              <w:rPr>
                <w:rFonts w:ascii="Times New Roman" w:hAnsi="Times New Roman" w:cs="Times New Roman"/>
              </w:rPr>
            </w:pPr>
            <w:r w:rsidRPr="0057394A">
              <w:rPr>
                <w:rFonts w:ascii="Times New Roman" w:hAnsi="Times New Roman" w:cs="Times New Roman"/>
                <w:b/>
              </w:rPr>
              <w:t xml:space="preserve">Arıza Bildirilen Cihaz Markası: </w:t>
            </w:r>
          </w:p>
        </w:tc>
      </w:tr>
      <w:tr w:rsidR="00443AF7" w:rsidRPr="00443AF7" w14:paraId="05B28BA0" w14:textId="77777777" w:rsidTr="002C6446">
        <w:trPr>
          <w:trHeight w:val="454"/>
        </w:trPr>
        <w:tc>
          <w:tcPr>
            <w:tcW w:w="9640" w:type="dxa"/>
          </w:tcPr>
          <w:p w14:paraId="56E7624A" w14:textId="77777777" w:rsidR="00443AF7" w:rsidRPr="0057394A" w:rsidRDefault="00443AF7" w:rsidP="00E11749">
            <w:pPr>
              <w:rPr>
                <w:rFonts w:ascii="Times New Roman" w:hAnsi="Times New Roman" w:cs="Times New Roman"/>
              </w:rPr>
            </w:pPr>
            <w:r w:rsidRPr="0057394A">
              <w:rPr>
                <w:rFonts w:ascii="Times New Roman" w:hAnsi="Times New Roman" w:cs="Times New Roman"/>
                <w:b/>
              </w:rPr>
              <w:t xml:space="preserve">Arıza Bildirilen Cihaz Modeli: </w:t>
            </w:r>
          </w:p>
        </w:tc>
      </w:tr>
      <w:tr w:rsidR="00443AF7" w:rsidRPr="00443AF7" w14:paraId="67C203D0" w14:textId="77777777" w:rsidTr="002C6446">
        <w:trPr>
          <w:trHeight w:val="454"/>
        </w:trPr>
        <w:tc>
          <w:tcPr>
            <w:tcW w:w="9640" w:type="dxa"/>
          </w:tcPr>
          <w:p w14:paraId="2DA32B54" w14:textId="77777777" w:rsidR="00443AF7" w:rsidRPr="0057394A" w:rsidRDefault="00443AF7" w:rsidP="00E11749">
            <w:pPr>
              <w:rPr>
                <w:rFonts w:ascii="Times New Roman" w:hAnsi="Times New Roman" w:cs="Times New Roman"/>
              </w:rPr>
            </w:pPr>
            <w:r w:rsidRPr="0057394A">
              <w:rPr>
                <w:rFonts w:ascii="Times New Roman" w:hAnsi="Times New Roman" w:cs="Times New Roman"/>
                <w:b/>
              </w:rPr>
              <w:t xml:space="preserve">Arıza Bildirilen Cihaz Seri Numarası: </w:t>
            </w:r>
          </w:p>
        </w:tc>
      </w:tr>
      <w:tr w:rsidR="00443AF7" w:rsidRPr="00443AF7" w14:paraId="78121728" w14:textId="77777777" w:rsidTr="002C6446">
        <w:trPr>
          <w:trHeight w:val="454"/>
        </w:trPr>
        <w:tc>
          <w:tcPr>
            <w:tcW w:w="9640" w:type="dxa"/>
          </w:tcPr>
          <w:p w14:paraId="19193BA6" w14:textId="77777777" w:rsidR="00443AF7" w:rsidRPr="0057394A" w:rsidRDefault="00443AF7" w:rsidP="00E11749">
            <w:pPr>
              <w:rPr>
                <w:rFonts w:ascii="Times New Roman" w:hAnsi="Times New Roman" w:cs="Times New Roman"/>
              </w:rPr>
            </w:pPr>
            <w:r w:rsidRPr="0057394A">
              <w:rPr>
                <w:rFonts w:ascii="Times New Roman" w:hAnsi="Times New Roman" w:cs="Times New Roman"/>
                <w:b/>
              </w:rPr>
              <w:t xml:space="preserve">Arıza Bildirilen Cihaz Taşınmaz Kayıt Numarası: </w:t>
            </w:r>
          </w:p>
        </w:tc>
      </w:tr>
      <w:tr w:rsidR="00443AF7" w:rsidRPr="00443AF7" w14:paraId="0E0EE652" w14:textId="77777777" w:rsidTr="002C6446">
        <w:trPr>
          <w:trHeight w:val="454"/>
        </w:trPr>
        <w:tc>
          <w:tcPr>
            <w:tcW w:w="9640" w:type="dxa"/>
          </w:tcPr>
          <w:p w14:paraId="690F6126" w14:textId="77777777" w:rsidR="00443AF7" w:rsidRPr="0057394A" w:rsidRDefault="00443AF7" w:rsidP="00E11749">
            <w:pPr>
              <w:rPr>
                <w:rFonts w:ascii="Times New Roman" w:hAnsi="Times New Roman" w:cs="Times New Roman"/>
              </w:rPr>
            </w:pPr>
            <w:r w:rsidRPr="0057394A">
              <w:rPr>
                <w:rFonts w:ascii="Times New Roman" w:hAnsi="Times New Roman" w:cs="Times New Roman"/>
                <w:b/>
              </w:rPr>
              <w:t xml:space="preserve">Arıza ile ilgili kısa bilgi: </w:t>
            </w:r>
          </w:p>
        </w:tc>
      </w:tr>
      <w:tr w:rsidR="00443AF7" w:rsidRPr="00443AF7" w14:paraId="4A98B420" w14:textId="77777777" w:rsidTr="002C6446">
        <w:trPr>
          <w:trHeight w:val="3025"/>
        </w:trPr>
        <w:tc>
          <w:tcPr>
            <w:tcW w:w="9640" w:type="dxa"/>
          </w:tcPr>
          <w:p w14:paraId="6CA68066" w14:textId="77777777" w:rsidR="00443AF7" w:rsidRPr="0057394A" w:rsidRDefault="00443AF7" w:rsidP="00E11749">
            <w:pPr>
              <w:rPr>
                <w:rFonts w:ascii="Times New Roman" w:hAnsi="Times New Roman" w:cs="Times New Roman"/>
              </w:rPr>
            </w:pPr>
            <w:r w:rsidRPr="0057394A">
              <w:rPr>
                <w:rFonts w:ascii="Times New Roman" w:hAnsi="Times New Roman" w:cs="Times New Roman"/>
                <w:b/>
              </w:rPr>
              <w:t xml:space="preserve">Arızanın Açıklaması: </w:t>
            </w:r>
          </w:p>
        </w:tc>
      </w:tr>
      <w:tr w:rsidR="00443AF7" w:rsidRPr="00443AF7" w14:paraId="6E00CA99" w14:textId="77777777" w:rsidTr="002C6446">
        <w:trPr>
          <w:trHeight w:val="406"/>
        </w:trPr>
        <w:tc>
          <w:tcPr>
            <w:tcW w:w="9640" w:type="dxa"/>
          </w:tcPr>
          <w:p w14:paraId="5F431F31" w14:textId="77777777" w:rsidR="00443AF7" w:rsidRPr="0057394A" w:rsidRDefault="00443AF7" w:rsidP="00443AF7">
            <w:pPr>
              <w:rPr>
                <w:rFonts w:ascii="Times New Roman" w:hAnsi="Times New Roman" w:cs="Times New Roman"/>
                <w:b/>
              </w:rPr>
            </w:pPr>
            <w:r w:rsidRPr="0057394A">
              <w:rPr>
                <w:rFonts w:ascii="Times New Roman" w:hAnsi="Times New Roman" w:cs="Times New Roman"/>
                <w:b/>
              </w:rPr>
              <w:t>Arıza Bildirimi Yapan Personel:</w:t>
            </w:r>
          </w:p>
          <w:p w14:paraId="2D108666" w14:textId="77777777" w:rsidR="00443AF7" w:rsidRPr="0057394A" w:rsidRDefault="00443AF7" w:rsidP="00E11749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2F693DBA" w14:textId="77777777" w:rsidR="00AE4F70" w:rsidRDefault="00AE4F70">
      <w:pPr>
        <w:rPr>
          <w:b/>
        </w:rPr>
      </w:pPr>
    </w:p>
    <w:p w14:paraId="7371E302" w14:textId="77777777" w:rsidR="00443AF7" w:rsidRDefault="00443AF7">
      <w:pPr>
        <w:rPr>
          <w:b/>
        </w:rPr>
      </w:pPr>
    </w:p>
    <w:p w14:paraId="731EA6C7" w14:textId="77777777" w:rsidR="00443AF7" w:rsidRDefault="00443AF7" w:rsidP="00AE4F70">
      <w:pPr>
        <w:rPr>
          <w:b/>
        </w:rPr>
      </w:pPr>
    </w:p>
    <w:p w14:paraId="79F12596" w14:textId="77777777" w:rsidR="00443AF7" w:rsidRDefault="00443AF7" w:rsidP="00AE4F70">
      <w:pPr>
        <w:rPr>
          <w:b/>
        </w:rPr>
      </w:pPr>
    </w:p>
    <w:p w14:paraId="333BF117" w14:textId="77777777" w:rsidR="00443AF7" w:rsidRDefault="00443AF7" w:rsidP="00AE4F70">
      <w:pPr>
        <w:rPr>
          <w:b/>
        </w:rPr>
      </w:pPr>
    </w:p>
    <w:p w14:paraId="1D9CD41A" w14:textId="77777777" w:rsidR="00443AF7" w:rsidRDefault="00443AF7" w:rsidP="00AE4F70">
      <w:pPr>
        <w:rPr>
          <w:b/>
        </w:rPr>
      </w:pPr>
    </w:p>
    <w:p w14:paraId="2481ADA2" w14:textId="77777777" w:rsidR="00443AF7" w:rsidRDefault="00443AF7" w:rsidP="00AE4F70">
      <w:pPr>
        <w:rPr>
          <w:b/>
        </w:rPr>
      </w:pPr>
    </w:p>
    <w:p w14:paraId="1DEEDE92" w14:textId="77777777" w:rsidR="00443AF7" w:rsidRDefault="00443AF7" w:rsidP="00AE4F70">
      <w:pPr>
        <w:rPr>
          <w:b/>
        </w:rPr>
      </w:pPr>
    </w:p>
    <w:p w14:paraId="6FDD3BC9" w14:textId="77777777" w:rsidR="00443AF7" w:rsidRDefault="00443AF7" w:rsidP="00AE4F70">
      <w:pPr>
        <w:rPr>
          <w:b/>
        </w:rPr>
      </w:pPr>
    </w:p>
    <w:p w14:paraId="154B896E" w14:textId="77777777" w:rsidR="00443AF7" w:rsidRPr="00AE4F70" w:rsidRDefault="00443AF7" w:rsidP="00AE4F70">
      <w:pPr>
        <w:rPr>
          <w:b/>
        </w:rPr>
      </w:pPr>
    </w:p>
    <w:sectPr w:rsidR="00443AF7" w:rsidRPr="00AE4F70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A2039" w14:textId="77777777" w:rsidR="0022767D" w:rsidRDefault="0022767D" w:rsidP="00AE4F70">
      <w:pPr>
        <w:spacing w:after="0" w:line="240" w:lineRule="auto"/>
      </w:pPr>
      <w:r>
        <w:separator/>
      </w:r>
    </w:p>
  </w:endnote>
  <w:endnote w:type="continuationSeparator" w:id="0">
    <w:p w14:paraId="088E0ACF" w14:textId="77777777" w:rsidR="0022767D" w:rsidRDefault="0022767D" w:rsidP="00AE4F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3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403"/>
      <w:gridCol w:w="2977"/>
      <w:gridCol w:w="3123"/>
    </w:tblGrid>
    <w:tr w:rsidR="00667CDD" w:rsidRPr="00E654CF" w14:paraId="456CF3D9" w14:textId="77777777" w:rsidTr="002C6446">
      <w:trPr>
        <w:trHeight w:val="1186"/>
        <w:jc w:val="center"/>
      </w:trPr>
      <w:tc>
        <w:tcPr>
          <w:tcW w:w="3403" w:type="dxa"/>
          <w:shd w:val="clear" w:color="auto" w:fill="auto"/>
        </w:tcPr>
        <w:p w14:paraId="414D021A" w14:textId="77777777" w:rsidR="00667CDD" w:rsidRPr="005666D3" w:rsidRDefault="00667CDD" w:rsidP="00667CD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libri" w:hAnsi="Times New Roman" w:cs="Times New Roman"/>
            </w:rPr>
          </w:pPr>
          <w:r w:rsidRPr="005666D3">
            <w:rPr>
              <w:rFonts w:ascii="Times New Roman" w:eastAsia="Calibri" w:hAnsi="Times New Roman" w:cs="Times New Roman"/>
            </w:rPr>
            <w:t>HAZIRLAYAN</w:t>
          </w:r>
        </w:p>
        <w:p w14:paraId="4256838D" w14:textId="77777777" w:rsidR="00667CDD" w:rsidRPr="005666D3" w:rsidRDefault="00667CDD" w:rsidP="00667CD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libri" w:hAnsi="Times New Roman" w:cs="Times New Roman"/>
            </w:rPr>
          </w:pPr>
        </w:p>
        <w:p w14:paraId="0C01857A" w14:textId="325546D0" w:rsidR="003D3352" w:rsidRPr="005666D3" w:rsidRDefault="003D3352" w:rsidP="00667CD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libri" w:hAnsi="Times New Roman" w:cs="Times New Roman"/>
            </w:rPr>
          </w:pPr>
        </w:p>
      </w:tc>
      <w:tc>
        <w:tcPr>
          <w:tcW w:w="2977" w:type="dxa"/>
          <w:shd w:val="clear" w:color="auto" w:fill="auto"/>
        </w:tcPr>
        <w:p w14:paraId="316A5736" w14:textId="77777777" w:rsidR="00667CDD" w:rsidRPr="005666D3" w:rsidRDefault="00667CDD" w:rsidP="00667CD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libri" w:hAnsi="Times New Roman" w:cs="Times New Roman"/>
            </w:rPr>
          </w:pPr>
          <w:r w:rsidRPr="005666D3">
            <w:rPr>
              <w:rFonts w:ascii="Times New Roman" w:eastAsia="Calibri" w:hAnsi="Times New Roman" w:cs="Times New Roman"/>
            </w:rPr>
            <w:t>KONTROL EDEN</w:t>
          </w:r>
        </w:p>
      </w:tc>
      <w:tc>
        <w:tcPr>
          <w:tcW w:w="3123" w:type="dxa"/>
          <w:tcBorders>
            <w:right w:val="single" w:sz="4" w:space="0" w:color="auto"/>
          </w:tcBorders>
          <w:shd w:val="clear" w:color="auto" w:fill="auto"/>
        </w:tcPr>
        <w:p w14:paraId="57A08DCE" w14:textId="77777777" w:rsidR="00667CDD" w:rsidRPr="005666D3" w:rsidRDefault="00667CDD" w:rsidP="00667CDD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libri" w:hAnsi="Times New Roman" w:cs="Times New Roman"/>
            </w:rPr>
          </w:pPr>
          <w:r w:rsidRPr="005666D3">
            <w:rPr>
              <w:rFonts w:ascii="Times New Roman" w:eastAsia="Calibri" w:hAnsi="Times New Roman" w:cs="Times New Roman"/>
            </w:rPr>
            <w:t>ONAYLAYAN</w:t>
          </w:r>
        </w:p>
      </w:tc>
    </w:tr>
  </w:tbl>
  <w:p w14:paraId="7FD3A7C4" w14:textId="77777777" w:rsidR="00667CDD" w:rsidRDefault="00667CD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AE573" w14:textId="77777777" w:rsidR="0022767D" w:rsidRDefault="0022767D" w:rsidP="00AE4F70">
      <w:pPr>
        <w:spacing w:after="0" w:line="240" w:lineRule="auto"/>
      </w:pPr>
      <w:r>
        <w:separator/>
      </w:r>
    </w:p>
  </w:footnote>
  <w:footnote w:type="continuationSeparator" w:id="0">
    <w:p w14:paraId="21CF37CA" w14:textId="77777777" w:rsidR="0022767D" w:rsidRDefault="0022767D" w:rsidP="00AE4F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4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838"/>
      <w:gridCol w:w="4967"/>
      <w:gridCol w:w="1601"/>
      <w:gridCol w:w="1134"/>
    </w:tblGrid>
    <w:tr w:rsidR="00377110" w:rsidRPr="00EF72D5" w14:paraId="717A8EC7" w14:textId="77777777" w:rsidTr="004E1292">
      <w:trPr>
        <w:trHeight w:val="312"/>
        <w:jc w:val="center"/>
      </w:trPr>
      <w:tc>
        <w:tcPr>
          <w:tcW w:w="1838" w:type="dxa"/>
          <w:vMerge w:val="restart"/>
          <w:shd w:val="clear" w:color="auto" w:fill="auto"/>
          <w:vAlign w:val="center"/>
        </w:tcPr>
        <w:p w14:paraId="5277A8C9" w14:textId="19DBC688" w:rsidR="00377110" w:rsidRPr="00EF72D5" w:rsidRDefault="00674377" w:rsidP="00377110">
          <w:pPr>
            <w:pStyle w:val="s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noProof/>
            </w:rPr>
            <w:drawing>
              <wp:inline distT="0" distB="0" distL="0" distR="0" wp14:anchorId="5BCE678E" wp14:editId="30910C85">
                <wp:extent cx="786765" cy="708660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6765" cy="7086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7" w:type="dxa"/>
          <w:vMerge w:val="restart"/>
          <w:shd w:val="clear" w:color="auto" w:fill="auto"/>
          <w:vAlign w:val="center"/>
        </w:tcPr>
        <w:p w14:paraId="53930774" w14:textId="77777777" w:rsidR="00377110" w:rsidRPr="00620537" w:rsidRDefault="00377110" w:rsidP="00377110">
          <w:pPr>
            <w:tabs>
              <w:tab w:val="left" w:pos="4395"/>
            </w:tabs>
            <w:spacing w:after="0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  <w:r w:rsidRPr="00620537">
            <w:rPr>
              <w:rFonts w:ascii="Times New Roman" w:eastAsia="Times New Roman" w:hAnsi="Times New Roman" w:cs="Times New Roman"/>
              <w:b/>
              <w:sz w:val="24"/>
              <w:szCs w:val="24"/>
              <w:lang w:eastAsia="tr-TR"/>
            </w:rPr>
            <w:t>T.C.</w:t>
          </w:r>
        </w:p>
        <w:p w14:paraId="5864CE80" w14:textId="77777777" w:rsidR="00674377" w:rsidRPr="00620537" w:rsidRDefault="00377110" w:rsidP="00674377">
          <w:pPr>
            <w:tabs>
              <w:tab w:val="left" w:pos="4395"/>
            </w:tabs>
            <w:spacing w:after="0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eastAsia="tr-TR"/>
            </w:rPr>
          </w:pPr>
          <w:r w:rsidRPr="00620537">
            <w:rPr>
              <w:rFonts w:ascii="Times New Roman" w:eastAsia="Times New Roman" w:hAnsi="Times New Roman" w:cs="Times New Roman"/>
              <w:b/>
              <w:sz w:val="24"/>
              <w:szCs w:val="24"/>
              <w:lang w:eastAsia="tr-TR"/>
            </w:rPr>
            <w:t xml:space="preserve">BATMAN ÜNİVERSİTESİ </w:t>
          </w:r>
        </w:p>
        <w:p w14:paraId="4A91BE36" w14:textId="0EB1DC80" w:rsidR="00377110" w:rsidRPr="00674377" w:rsidRDefault="00377110" w:rsidP="00674377">
          <w:pPr>
            <w:tabs>
              <w:tab w:val="left" w:pos="4395"/>
            </w:tabs>
            <w:jc w:val="center"/>
            <w:rPr>
              <w:rFonts w:ascii="Times New Roman" w:eastAsia="Times New Roman" w:hAnsi="Times New Roman" w:cs="Times New Roman"/>
              <w:b/>
              <w:lang w:eastAsia="tr-TR"/>
            </w:rPr>
          </w:pPr>
          <w:r w:rsidRPr="00620537">
            <w:rPr>
              <w:rFonts w:ascii="Times New Roman" w:eastAsia="Times New Roman" w:hAnsi="Times New Roman" w:cs="Times New Roman"/>
              <w:b/>
              <w:sz w:val="24"/>
              <w:szCs w:val="24"/>
              <w:lang w:eastAsia="tr-TR"/>
            </w:rPr>
            <w:t>GIDA ANALİZLERİ UYGULAMA VE ARAŞTIRMA MERKEZİ ARIZA BİLDİRİM FORMU</w:t>
          </w:r>
        </w:p>
      </w:tc>
      <w:tc>
        <w:tcPr>
          <w:tcW w:w="1601" w:type="dxa"/>
          <w:shd w:val="clear" w:color="auto" w:fill="auto"/>
          <w:vAlign w:val="center"/>
        </w:tcPr>
        <w:p w14:paraId="543B0BFC" w14:textId="77777777" w:rsidR="00377110" w:rsidRPr="00731EA7" w:rsidRDefault="00377110" w:rsidP="00377110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1134" w:type="dxa"/>
          <w:shd w:val="clear" w:color="auto" w:fill="auto"/>
          <w:vAlign w:val="center"/>
        </w:tcPr>
        <w:p w14:paraId="7847B1BD" w14:textId="0591FFFF" w:rsidR="00377110" w:rsidRPr="00731EA7" w:rsidRDefault="00674377" w:rsidP="00377110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R-398</w:t>
          </w:r>
        </w:p>
      </w:tc>
    </w:tr>
    <w:tr w:rsidR="00377110" w:rsidRPr="00EF72D5" w14:paraId="4D57D194" w14:textId="77777777" w:rsidTr="004E1292">
      <w:trPr>
        <w:trHeight w:val="312"/>
        <w:jc w:val="center"/>
      </w:trPr>
      <w:tc>
        <w:tcPr>
          <w:tcW w:w="1838" w:type="dxa"/>
          <w:vMerge/>
          <w:shd w:val="clear" w:color="auto" w:fill="auto"/>
          <w:vAlign w:val="center"/>
        </w:tcPr>
        <w:p w14:paraId="05C45086" w14:textId="77777777" w:rsidR="00377110" w:rsidRPr="00EF72D5" w:rsidRDefault="00377110" w:rsidP="00377110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67" w:type="dxa"/>
          <w:vMerge/>
          <w:shd w:val="clear" w:color="auto" w:fill="auto"/>
          <w:vAlign w:val="center"/>
        </w:tcPr>
        <w:p w14:paraId="5751CB44" w14:textId="77777777" w:rsidR="00377110" w:rsidRPr="00EF72D5" w:rsidRDefault="00377110" w:rsidP="00377110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601" w:type="dxa"/>
          <w:shd w:val="clear" w:color="auto" w:fill="auto"/>
          <w:vAlign w:val="center"/>
        </w:tcPr>
        <w:p w14:paraId="77EFDE72" w14:textId="77777777" w:rsidR="00377110" w:rsidRPr="00731EA7" w:rsidRDefault="00377110" w:rsidP="00377110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1134" w:type="dxa"/>
          <w:shd w:val="clear" w:color="auto" w:fill="auto"/>
          <w:vAlign w:val="center"/>
        </w:tcPr>
        <w:p w14:paraId="4835A716" w14:textId="0689D370" w:rsidR="00377110" w:rsidRPr="00731EA7" w:rsidRDefault="00674377" w:rsidP="00377110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09.01.2023</w:t>
          </w:r>
        </w:p>
      </w:tc>
    </w:tr>
    <w:tr w:rsidR="00377110" w:rsidRPr="00EF72D5" w14:paraId="4EC95343" w14:textId="77777777" w:rsidTr="004E1292">
      <w:trPr>
        <w:trHeight w:val="312"/>
        <w:jc w:val="center"/>
      </w:trPr>
      <w:tc>
        <w:tcPr>
          <w:tcW w:w="1838" w:type="dxa"/>
          <w:vMerge/>
          <w:shd w:val="clear" w:color="auto" w:fill="auto"/>
          <w:vAlign w:val="center"/>
        </w:tcPr>
        <w:p w14:paraId="3D100BC2" w14:textId="77777777" w:rsidR="00377110" w:rsidRPr="00EF72D5" w:rsidRDefault="00377110" w:rsidP="00377110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67" w:type="dxa"/>
          <w:vMerge/>
          <w:shd w:val="clear" w:color="auto" w:fill="auto"/>
          <w:vAlign w:val="center"/>
        </w:tcPr>
        <w:p w14:paraId="2B9FE805" w14:textId="77777777" w:rsidR="00377110" w:rsidRPr="00EF72D5" w:rsidRDefault="00377110" w:rsidP="00377110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601" w:type="dxa"/>
          <w:shd w:val="clear" w:color="auto" w:fill="auto"/>
          <w:vAlign w:val="center"/>
        </w:tcPr>
        <w:p w14:paraId="3094D9CA" w14:textId="77777777" w:rsidR="00377110" w:rsidRPr="00731EA7" w:rsidRDefault="00377110" w:rsidP="00377110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1134" w:type="dxa"/>
          <w:shd w:val="clear" w:color="auto" w:fill="auto"/>
          <w:vAlign w:val="center"/>
        </w:tcPr>
        <w:p w14:paraId="5973E948" w14:textId="77777777" w:rsidR="00377110" w:rsidRPr="00731EA7" w:rsidRDefault="00377110" w:rsidP="00377110">
          <w:pPr>
            <w:pStyle w:val="stBilgi"/>
            <w:rPr>
              <w:rFonts w:ascii="Times New Roman" w:hAnsi="Times New Roman" w:cs="Times New Roman"/>
              <w:sz w:val="18"/>
            </w:rPr>
          </w:pPr>
        </w:p>
      </w:tc>
    </w:tr>
    <w:tr w:rsidR="00377110" w:rsidRPr="00EF72D5" w14:paraId="3A5B9B44" w14:textId="77777777" w:rsidTr="004E1292">
      <w:trPr>
        <w:trHeight w:val="312"/>
        <w:jc w:val="center"/>
      </w:trPr>
      <w:tc>
        <w:tcPr>
          <w:tcW w:w="1838" w:type="dxa"/>
          <w:vMerge/>
          <w:shd w:val="clear" w:color="auto" w:fill="auto"/>
          <w:vAlign w:val="center"/>
        </w:tcPr>
        <w:p w14:paraId="1C8BFE98" w14:textId="77777777" w:rsidR="00377110" w:rsidRPr="00EF72D5" w:rsidRDefault="00377110" w:rsidP="00377110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67" w:type="dxa"/>
          <w:vMerge/>
          <w:shd w:val="clear" w:color="auto" w:fill="auto"/>
          <w:vAlign w:val="center"/>
        </w:tcPr>
        <w:p w14:paraId="41B2CB1C" w14:textId="77777777" w:rsidR="00377110" w:rsidRPr="00EF72D5" w:rsidRDefault="00377110" w:rsidP="00377110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601" w:type="dxa"/>
          <w:shd w:val="clear" w:color="auto" w:fill="auto"/>
          <w:vAlign w:val="center"/>
        </w:tcPr>
        <w:p w14:paraId="0326CC5D" w14:textId="77777777" w:rsidR="00377110" w:rsidRPr="00731EA7" w:rsidRDefault="00377110" w:rsidP="00377110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1134" w:type="dxa"/>
          <w:shd w:val="clear" w:color="auto" w:fill="auto"/>
          <w:vAlign w:val="center"/>
        </w:tcPr>
        <w:p w14:paraId="027AC170" w14:textId="24573DA2" w:rsidR="00377110" w:rsidRPr="00731EA7" w:rsidRDefault="00674377" w:rsidP="00377110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377110" w:rsidRPr="00EF72D5" w14:paraId="623BB3EB" w14:textId="77777777" w:rsidTr="004E1292">
      <w:trPr>
        <w:trHeight w:val="312"/>
        <w:jc w:val="center"/>
      </w:trPr>
      <w:tc>
        <w:tcPr>
          <w:tcW w:w="1838" w:type="dxa"/>
          <w:vMerge/>
          <w:shd w:val="clear" w:color="auto" w:fill="auto"/>
          <w:vAlign w:val="center"/>
        </w:tcPr>
        <w:p w14:paraId="6760454E" w14:textId="77777777" w:rsidR="00377110" w:rsidRPr="00EF72D5" w:rsidRDefault="00377110" w:rsidP="00377110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67" w:type="dxa"/>
          <w:vMerge/>
          <w:shd w:val="clear" w:color="auto" w:fill="auto"/>
          <w:vAlign w:val="center"/>
        </w:tcPr>
        <w:p w14:paraId="734FB014" w14:textId="77777777" w:rsidR="00377110" w:rsidRPr="00EF72D5" w:rsidRDefault="00377110" w:rsidP="00377110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601" w:type="dxa"/>
          <w:shd w:val="clear" w:color="auto" w:fill="auto"/>
          <w:vAlign w:val="center"/>
        </w:tcPr>
        <w:p w14:paraId="5322DAF0" w14:textId="77777777" w:rsidR="00377110" w:rsidRPr="00731EA7" w:rsidRDefault="00377110" w:rsidP="00377110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1134" w:type="dxa"/>
          <w:shd w:val="clear" w:color="auto" w:fill="auto"/>
          <w:vAlign w:val="center"/>
        </w:tcPr>
        <w:p w14:paraId="7B3603C6" w14:textId="6091B0DD" w:rsidR="00377110" w:rsidRPr="00674377" w:rsidRDefault="00674377" w:rsidP="00377110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674377">
            <w:rPr>
              <w:rFonts w:ascii="Times New Roman" w:hAnsi="Times New Roman" w:cs="Times New Roman"/>
              <w:sz w:val="20"/>
            </w:rPr>
            <w:fldChar w:fldCharType="begin"/>
          </w:r>
          <w:r w:rsidRPr="00674377">
            <w:rPr>
              <w:rFonts w:ascii="Times New Roman" w:hAnsi="Times New Roman" w:cs="Times New Roman"/>
              <w:sz w:val="20"/>
            </w:rPr>
            <w:instrText>PAGE  \* Arabic  \* MERGEFORMAT</w:instrText>
          </w:r>
          <w:r w:rsidRPr="00674377">
            <w:rPr>
              <w:rFonts w:ascii="Times New Roman" w:hAnsi="Times New Roman" w:cs="Times New Roman"/>
              <w:sz w:val="20"/>
            </w:rPr>
            <w:fldChar w:fldCharType="separate"/>
          </w:r>
          <w:r w:rsidRPr="00674377">
            <w:rPr>
              <w:rFonts w:ascii="Times New Roman" w:hAnsi="Times New Roman" w:cs="Times New Roman"/>
              <w:sz w:val="20"/>
            </w:rPr>
            <w:t>1</w:t>
          </w:r>
          <w:r w:rsidRPr="00674377">
            <w:rPr>
              <w:rFonts w:ascii="Times New Roman" w:hAnsi="Times New Roman" w:cs="Times New Roman"/>
              <w:sz w:val="20"/>
            </w:rPr>
            <w:fldChar w:fldCharType="end"/>
          </w:r>
          <w:r w:rsidRPr="00674377">
            <w:rPr>
              <w:rFonts w:ascii="Times New Roman" w:hAnsi="Times New Roman" w:cs="Times New Roman"/>
              <w:sz w:val="20"/>
            </w:rPr>
            <w:t xml:space="preserve"> / </w:t>
          </w:r>
          <w:r w:rsidRPr="00674377">
            <w:rPr>
              <w:rFonts w:ascii="Times New Roman" w:hAnsi="Times New Roman" w:cs="Times New Roman"/>
              <w:sz w:val="20"/>
            </w:rPr>
            <w:fldChar w:fldCharType="begin"/>
          </w:r>
          <w:r w:rsidRPr="00674377">
            <w:rPr>
              <w:rFonts w:ascii="Times New Roman" w:hAnsi="Times New Roman" w:cs="Times New Roman"/>
              <w:sz w:val="20"/>
            </w:rPr>
            <w:instrText>NUMPAGES  \* Arabic  \* MERGEFORMAT</w:instrText>
          </w:r>
          <w:r w:rsidRPr="00674377">
            <w:rPr>
              <w:rFonts w:ascii="Times New Roman" w:hAnsi="Times New Roman" w:cs="Times New Roman"/>
              <w:sz w:val="20"/>
            </w:rPr>
            <w:fldChar w:fldCharType="separate"/>
          </w:r>
          <w:r w:rsidRPr="00674377">
            <w:rPr>
              <w:rFonts w:ascii="Times New Roman" w:hAnsi="Times New Roman" w:cs="Times New Roman"/>
              <w:sz w:val="20"/>
            </w:rPr>
            <w:t>2</w:t>
          </w:r>
          <w:r w:rsidRPr="00674377">
            <w:rPr>
              <w:rFonts w:ascii="Times New Roman" w:hAnsi="Times New Roman" w:cs="Times New Roman"/>
              <w:sz w:val="20"/>
            </w:rPr>
            <w:fldChar w:fldCharType="end"/>
          </w:r>
        </w:p>
      </w:tc>
    </w:tr>
  </w:tbl>
  <w:p w14:paraId="27723B47" w14:textId="77777777" w:rsidR="00667CDD" w:rsidRDefault="00667CDD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MyNzC3NLQwNTNR0lEKTi0uzszPAykwqgUA0O8UZywAAAA="/>
  </w:docVars>
  <w:rsids>
    <w:rsidRoot w:val="00623C93"/>
    <w:rsid w:val="0022767D"/>
    <w:rsid w:val="002C6446"/>
    <w:rsid w:val="002D7811"/>
    <w:rsid w:val="00377110"/>
    <w:rsid w:val="003C76C9"/>
    <w:rsid w:val="003D3352"/>
    <w:rsid w:val="00412775"/>
    <w:rsid w:val="00443AF7"/>
    <w:rsid w:val="004E1292"/>
    <w:rsid w:val="00510BC7"/>
    <w:rsid w:val="005666D3"/>
    <w:rsid w:val="0057394A"/>
    <w:rsid w:val="00620537"/>
    <w:rsid w:val="00623C93"/>
    <w:rsid w:val="00667CDD"/>
    <w:rsid w:val="00674377"/>
    <w:rsid w:val="008C741C"/>
    <w:rsid w:val="00A76DD1"/>
    <w:rsid w:val="00AE4F70"/>
    <w:rsid w:val="00BF4C29"/>
    <w:rsid w:val="00C812E4"/>
    <w:rsid w:val="00C866F8"/>
    <w:rsid w:val="00DA2F10"/>
    <w:rsid w:val="00E425E5"/>
    <w:rsid w:val="00FF7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8F6333"/>
  <w15:chartTrackingRefBased/>
  <w15:docId w15:val="{E3CE1A1C-3787-4C1A-A87F-517FDCAC0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E4F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E4F70"/>
  </w:style>
  <w:style w:type="paragraph" w:styleId="AltBilgi">
    <w:name w:val="footer"/>
    <w:basedOn w:val="Normal"/>
    <w:link w:val="AltBilgiChar"/>
    <w:uiPriority w:val="99"/>
    <w:unhideWhenUsed/>
    <w:rsid w:val="00AE4F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E4F70"/>
  </w:style>
  <w:style w:type="table" w:customStyle="1" w:styleId="TableNormal">
    <w:name w:val="Table Normal"/>
    <w:uiPriority w:val="2"/>
    <w:semiHidden/>
    <w:unhideWhenUsed/>
    <w:qFormat/>
    <w:rsid w:val="00A76DD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76DD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oKlavuzu">
    <w:name w:val="Table Grid"/>
    <w:basedOn w:val="NormalTablo"/>
    <w:uiPriority w:val="39"/>
    <w:rsid w:val="00443A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uf ORCAN</dc:creator>
  <cp:keywords/>
  <dc:description/>
  <cp:lastModifiedBy>Safak Ozsarac</cp:lastModifiedBy>
  <cp:revision>18</cp:revision>
  <dcterms:created xsi:type="dcterms:W3CDTF">2022-03-01T12:14:00Z</dcterms:created>
  <dcterms:modified xsi:type="dcterms:W3CDTF">2023-01-07T09:19:00Z</dcterms:modified>
</cp:coreProperties>
</file>